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93B" w:rsidRDefault="0035493B" w:rsidP="0035493B">
      <w:pPr>
        <w:jc w:val="right"/>
      </w:pPr>
      <w:r w:rsidRPr="008C55D8">
        <w:rPr>
          <w:noProof/>
          <w:szCs w:val="22"/>
          <w:lang w:val="en-IN" w:eastAsia="en-IN"/>
        </w:rPr>
        <w:drawing>
          <wp:inline distT="0" distB="0" distL="0" distR="0">
            <wp:extent cx="2567602" cy="868680"/>
            <wp:effectExtent l="19050" t="0" r="4148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82" cy="870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493B" w:rsidRDefault="0035493B" w:rsidP="0035493B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35493B" w:rsidRDefault="0035493B" w:rsidP="0035493B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62191A" w:rsidRPr="00CE4150" w:rsidRDefault="0062191A" w:rsidP="0035493B">
      <w:pPr>
        <w:jc w:val="right"/>
        <w:rPr>
          <w:rFonts w:ascii="Arial" w:hAnsi="Arial" w:cs="Arial"/>
          <w:b/>
          <w:sz w:val="20"/>
          <w:szCs w:val="20"/>
        </w:rPr>
      </w:pPr>
    </w:p>
    <w:p w:rsidR="001A3CDD" w:rsidRPr="004B5A47" w:rsidRDefault="005D145C" w:rsidP="001A3CDD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RESCENT</w:t>
      </w:r>
      <w:r w:rsidR="00D4186A">
        <w:rPr>
          <w:rFonts w:ascii="Arial" w:hAnsi="Arial" w:cs="Arial"/>
          <w:b/>
          <w:u w:val="single"/>
        </w:rPr>
        <w:t xml:space="preserve"> OPEN PRESENTATION</w:t>
      </w:r>
      <w:r w:rsidR="0012356B">
        <w:rPr>
          <w:rFonts w:ascii="Arial" w:hAnsi="Arial" w:cs="Arial"/>
          <w:b/>
          <w:u w:val="single"/>
        </w:rPr>
        <w:t xml:space="preserve"> (C</w:t>
      </w:r>
      <w:r w:rsidR="00231936">
        <w:rPr>
          <w:rFonts w:ascii="Arial" w:hAnsi="Arial" w:cs="Arial"/>
          <w:b/>
          <w:u w:val="single"/>
        </w:rPr>
        <w:t>OP</w:t>
      </w:r>
      <w:r w:rsidR="0012356B">
        <w:rPr>
          <w:rFonts w:ascii="Arial" w:hAnsi="Arial" w:cs="Arial"/>
          <w:b/>
          <w:u w:val="single"/>
        </w:rPr>
        <w:t>)</w:t>
      </w:r>
      <w:r w:rsidR="0035493B" w:rsidRPr="004B5A47">
        <w:rPr>
          <w:rFonts w:ascii="Arial" w:hAnsi="Arial" w:cs="Arial"/>
          <w:b/>
          <w:u w:val="single"/>
        </w:rPr>
        <w:t xml:space="preserve"> </w:t>
      </w:r>
      <w:r w:rsidR="00C84C66">
        <w:rPr>
          <w:rFonts w:ascii="Arial" w:hAnsi="Arial" w:cs="Arial"/>
          <w:b/>
          <w:u w:val="single"/>
        </w:rPr>
        <w:t>FOR Ph.D.</w:t>
      </w:r>
    </w:p>
    <w:p w:rsidR="001A3CDD" w:rsidRPr="00CE4150" w:rsidRDefault="001A3CDD" w:rsidP="001A3CDD">
      <w:pPr>
        <w:jc w:val="center"/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</w:p>
    <w:p w:rsidR="001A3CDD" w:rsidRPr="0035493B" w:rsidRDefault="00D560E2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of the </w:t>
      </w:r>
      <w:r w:rsidR="001A3CDD" w:rsidRPr="0035493B">
        <w:rPr>
          <w:rFonts w:ascii="Arial" w:hAnsi="Arial" w:cs="Arial"/>
          <w:b/>
          <w:sz w:val="22"/>
          <w:szCs w:val="22"/>
        </w:rPr>
        <w:t>Scholar</w:t>
      </w:r>
      <w:r w:rsidR="001A3CD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1A3CDD"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6F1B38" w:rsidRPr="0035493B" w:rsidRDefault="006F1B38" w:rsidP="001A3CDD">
      <w:pPr>
        <w:rPr>
          <w:rFonts w:ascii="Arial" w:hAnsi="Arial" w:cs="Arial"/>
          <w:sz w:val="22"/>
          <w:szCs w:val="22"/>
        </w:rPr>
      </w:pPr>
    </w:p>
    <w:p w:rsidR="00FD0714" w:rsidRPr="0035493B" w:rsidRDefault="00E06975" w:rsidP="00FD0714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Roll Cum </w:t>
      </w:r>
      <w:r w:rsidR="00FD0714" w:rsidRPr="0035493B">
        <w:rPr>
          <w:rFonts w:ascii="Arial" w:hAnsi="Arial" w:cs="Arial"/>
          <w:b/>
          <w:sz w:val="22"/>
          <w:szCs w:val="22"/>
        </w:rPr>
        <w:t>Registration Number</w:t>
      </w:r>
      <w:r w:rsidR="00CE4150" w:rsidRPr="0035493B">
        <w:rPr>
          <w:rFonts w:ascii="Arial" w:hAnsi="Arial" w:cs="Arial"/>
          <w:b/>
          <w:sz w:val="22"/>
          <w:szCs w:val="22"/>
        </w:rPr>
        <w:t xml:space="preserve"> (RRN)</w:t>
      </w:r>
      <w:r w:rsidR="00CE4150" w:rsidRPr="0035493B">
        <w:rPr>
          <w:rFonts w:ascii="Arial" w:hAnsi="Arial" w:cs="Arial"/>
          <w:b/>
          <w:sz w:val="22"/>
          <w:szCs w:val="22"/>
        </w:rPr>
        <w:tab/>
      </w:r>
      <w:r w:rsidR="00FD0714" w:rsidRPr="0035493B">
        <w:rPr>
          <w:rFonts w:ascii="Arial" w:hAnsi="Arial" w:cs="Arial"/>
          <w:b/>
          <w:sz w:val="22"/>
          <w:szCs w:val="22"/>
        </w:rPr>
        <w:t xml:space="preserve">: </w:t>
      </w:r>
    </w:p>
    <w:p w:rsidR="00FD0714" w:rsidRPr="0035493B" w:rsidRDefault="004B5A47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:rsidR="00E06975" w:rsidRPr="0035493B" w:rsidRDefault="00E06975" w:rsidP="00E06975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of the Department</w:t>
      </w:r>
      <w:r w:rsidR="004B5A47">
        <w:rPr>
          <w:rFonts w:ascii="Arial" w:hAnsi="Arial" w:cs="Arial"/>
          <w:b/>
          <w:sz w:val="22"/>
          <w:szCs w:val="22"/>
        </w:rPr>
        <w:t xml:space="preserve"> / School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E06975" w:rsidRPr="0035493B" w:rsidRDefault="00E06975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35493B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ogramme &amp; </w:t>
      </w:r>
      <w:r w:rsidR="008C131D" w:rsidRPr="0035493B">
        <w:rPr>
          <w:rFonts w:ascii="Arial" w:hAnsi="Arial" w:cs="Arial"/>
          <w:b/>
          <w:sz w:val="22"/>
          <w:szCs w:val="22"/>
        </w:rPr>
        <w:t>Category of registration</w:t>
      </w:r>
      <w:r w:rsidR="006F1B38" w:rsidRPr="0035493B">
        <w:rPr>
          <w:rFonts w:ascii="Arial" w:hAnsi="Arial" w:cs="Arial"/>
          <w:b/>
          <w:sz w:val="22"/>
          <w:szCs w:val="22"/>
        </w:rPr>
        <w:tab/>
        <w:t>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493B">
        <w:rPr>
          <w:rFonts w:ascii="Arial" w:hAnsi="Arial" w:cs="Arial"/>
          <w:sz w:val="22"/>
          <w:szCs w:val="22"/>
        </w:rPr>
        <w:t>Ph.D. -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Full-time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/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Part-time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Title of </w:t>
      </w:r>
      <w:r w:rsidR="00562021" w:rsidRPr="0035493B">
        <w:rPr>
          <w:rFonts w:ascii="Arial" w:hAnsi="Arial" w:cs="Arial"/>
          <w:b/>
          <w:sz w:val="22"/>
          <w:szCs w:val="22"/>
        </w:rPr>
        <w:t xml:space="preserve">the </w:t>
      </w:r>
      <w:r w:rsidRPr="0035493B">
        <w:rPr>
          <w:rFonts w:ascii="Arial" w:hAnsi="Arial" w:cs="Arial"/>
          <w:b/>
          <w:sz w:val="22"/>
          <w:szCs w:val="22"/>
        </w:rPr>
        <w:t>Thesis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 xml:space="preserve">: </w:t>
      </w:r>
    </w:p>
    <w:p w:rsidR="00992680" w:rsidRPr="0035493B" w:rsidRDefault="00992680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Date and </w:t>
      </w:r>
      <w:r w:rsidR="0085674C" w:rsidRPr="0035493B">
        <w:rPr>
          <w:rFonts w:ascii="Arial" w:hAnsi="Arial" w:cs="Arial"/>
          <w:b/>
          <w:sz w:val="22"/>
          <w:szCs w:val="22"/>
        </w:rPr>
        <w:t>T</w:t>
      </w:r>
      <w:r w:rsidRPr="0035493B">
        <w:rPr>
          <w:rFonts w:ascii="Arial" w:hAnsi="Arial" w:cs="Arial"/>
          <w:b/>
          <w:sz w:val="22"/>
          <w:szCs w:val="22"/>
        </w:rPr>
        <w:t xml:space="preserve">ime of </w:t>
      </w:r>
      <w:r w:rsidR="00DF7307">
        <w:rPr>
          <w:rFonts w:ascii="Arial" w:hAnsi="Arial" w:cs="Arial"/>
          <w:b/>
          <w:sz w:val="22"/>
          <w:szCs w:val="22"/>
        </w:rPr>
        <w:t>C</w:t>
      </w:r>
      <w:r w:rsidR="00231936">
        <w:rPr>
          <w:rFonts w:ascii="Arial" w:hAnsi="Arial" w:cs="Arial"/>
          <w:b/>
          <w:sz w:val="22"/>
          <w:szCs w:val="22"/>
        </w:rPr>
        <w:t>OP</w:t>
      </w:r>
      <w:r w:rsidR="00DF7307">
        <w:rPr>
          <w:rFonts w:ascii="Arial" w:hAnsi="Arial" w:cs="Arial"/>
          <w:b/>
          <w:sz w:val="22"/>
          <w:szCs w:val="22"/>
        </w:rPr>
        <w:tab/>
      </w:r>
      <w:r w:rsidR="00DF7307">
        <w:rPr>
          <w:rFonts w:ascii="Arial" w:hAnsi="Arial" w:cs="Arial"/>
          <w:b/>
          <w:sz w:val="22"/>
          <w:szCs w:val="22"/>
        </w:rPr>
        <w:tab/>
      </w:r>
      <w:r w:rsid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>:</w:t>
      </w:r>
      <w:r w:rsidRPr="0035493B">
        <w:rPr>
          <w:rFonts w:ascii="Arial" w:hAnsi="Arial" w:cs="Arial"/>
          <w:b/>
          <w:sz w:val="22"/>
          <w:szCs w:val="22"/>
        </w:rPr>
        <w:tab/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Venue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35493B" w:rsidRDefault="0035493B" w:rsidP="001A3CDD">
      <w:pPr>
        <w:rPr>
          <w:rFonts w:ascii="Arial" w:hAnsi="Arial" w:cs="Arial"/>
          <w:b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and address of the Supervisor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CE4150" w:rsidRPr="0035493B" w:rsidRDefault="00CE4150" w:rsidP="002F549B">
      <w:pPr>
        <w:jc w:val="center"/>
        <w:rPr>
          <w:rFonts w:ascii="Arial" w:hAnsi="Arial" w:cs="Arial"/>
          <w:b/>
          <w:sz w:val="22"/>
          <w:szCs w:val="22"/>
        </w:rPr>
      </w:pPr>
    </w:p>
    <w:p w:rsidR="001A3CDD" w:rsidRPr="0035493B" w:rsidRDefault="002D3F31" w:rsidP="002F549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RESCENTIAN</w:t>
      </w:r>
      <w:r w:rsidR="00C0252A">
        <w:rPr>
          <w:rFonts w:ascii="Arial" w:hAnsi="Arial" w:cs="Arial"/>
          <w:b/>
        </w:rPr>
        <w:t>’</w:t>
      </w:r>
      <w:r>
        <w:rPr>
          <w:rFonts w:ascii="Arial" w:hAnsi="Arial" w:cs="Arial"/>
          <w:b/>
        </w:rPr>
        <w:t>S are</w:t>
      </w:r>
      <w:r w:rsidR="001A3CDD" w:rsidRPr="0035493B">
        <w:rPr>
          <w:rFonts w:ascii="Arial" w:hAnsi="Arial" w:cs="Arial"/>
          <w:b/>
        </w:rPr>
        <w:t xml:space="preserve"> cordially invited</w:t>
      </w: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</w:p>
    <w:p w:rsidR="0035493B" w:rsidRDefault="003D38FF" w:rsidP="008318F6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</w:t>
      </w: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1A3CDD" w:rsidRPr="00CE4150" w:rsidRDefault="0035493B" w:rsidP="0035493B">
      <w:pPr>
        <w:tabs>
          <w:tab w:val="left" w:pos="6420"/>
        </w:tabs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ignature of the HO</w:t>
      </w:r>
      <w:r w:rsidR="00252210" w:rsidRPr="00CE4150">
        <w:rPr>
          <w:rFonts w:ascii="Arial" w:hAnsi="Arial" w:cs="Arial"/>
          <w:b/>
          <w:sz w:val="20"/>
          <w:szCs w:val="20"/>
        </w:rPr>
        <w:t>D</w:t>
      </w:r>
      <w:r w:rsidR="008318F6" w:rsidRPr="00CE415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/ Dean </w:t>
      </w:r>
      <w:r w:rsidR="008318F6" w:rsidRPr="00CE4150">
        <w:rPr>
          <w:rFonts w:ascii="Arial" w:hAnsi="Arial" w:cs="Arial"/>
          <w:b/>
          <w:sz w:val="20"/>
          <w:szCs w:val="20"/>
        </w:rPr>
        <w:t>of the S</w:t>
      </w:r>
      <w:r w:rsidR="00576D8C">
        <w:rPr>
          <w:rFonts w:ascii="Arial" w:hAnsi="Arial" w:cs="Arial"/>
          <w:b/>
          <w:sz w:val="20"/>
          <w:szCs w:val="20"/>
        </w:rPr>
        <w:t>chola</w:t>
      </w:r>
      <w:r w:rsidR="008318F6" w:rsidRPr="00CE4150">
        <w:rPr>
          <w:rFonts w:ascii="Arial" w:hAnsi="Arial" w:cs="Arial"/>
          <w:b/>
          <w:sz w:val="20"/>
          <w:szCs w:val="20"/>
        </w:rPr>
        <w:t>r</w:t>
      </w:r>
    </w:p>
    <w:p w:rsidR="003D38FF" w:rsidRPr="00CE4150" w:rsidRDefault="008318F6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  <w:t xml:space="preserve">      (</w:t>
      </w:r>
      <w:r w:rsidR="003D38FF" w:rsidRPr="00CE4150">
        <w:rPr>
          <w:rFonts w:ascii="Arial" w:hAnsi="Arial" w:cs="Arial"/>
          <w:sz w:val="20"/>
          <w:szCs w:val="20"/>
        </w:rPr>
        <w:t>Name and seal)</w:t>
      </w:r>
    </w:p>
    <w:p w:rsidR="001A3CDD" w:rsidRPr="00CE4150" w:rsidRDefault="001A3CDD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1A3CDD" w:rsidRPr="00CE4150" w:rsidRDefault="00CE4150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b/>
          <w:sz w:val="20"/>
          <w:szCs w:val="20"/>
        </w:rPr>
        <w:t>T</w:t>
      </w:r>
      <w:r w:rsidR="001A3CDD" w:rsidRPr="00CE4150">
        <w:rPr>
          <w:rFonts w:ascii="Arial" w:hAnsi="Arial" w:cs="Arial"/>
          <w:b/>
          <w:sz w:val="20"/>
          <w:szCs w:val="20"/>
        </w:rPr>
        <w:t>o:</w:t>
      </w:r>
    </w:p>
    <w:p w:rsidR="00D4186A" w:rsidRDefault="00D4186A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 Vice-Chancellor</w:t>
      </w:r>
    </w:p>
    <w:p w:rsidR="00CE4150" w:rsidRDefault="00CE4150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Registrar</w:t>
      </w:r>
    </w:p>
    <w:p w:rsidR="00D4186A" w:rsidRPr="00CE4150" w:rsidRDefault="00D4186A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isor</w:t>
      </w:r>
    </w:p>
    <w:p w:rsidR="002E79CE" w:rsidRPr="00CE4150" w:rsidRDefault="0035493B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n (</w:t>
      </w:r>
      <w:r w:rsidR="002E79CE" w:rsidRPr="00CE4150">
        <w:rPr>
          <w:rFonts w:ascii="Arial" w:hAnsi="Arial" w:cs="Arial"/>
          <w:sz w:val="20"/>
          <w:szCs w:val="20"/>
        </w:rPr>
        <w:t>Research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Controller of Examinations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ean(s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irector(s)</w:t>
      </w:r>
    </w:p>
    <w:p w:rsidR="00E06975" w:rsidRPr="00CE4150" w:rsidRDefault="00E06975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HOD(s)</w:t>
      </w:r>
      <w:r w:rsidR="002E79CE" w:rsidRPr="00CE4150">
        <w:rPr>
          <w:rFonts w:ascii="Arial" w:hAnsi="Arial" w:cs="Arial"/>
          <w:sz w:val="20"/>
          <w:szCs w:val="20"/>
        </w:rPr>
        <w:t>, with a request to circulate among the Faculty</w:t>
      </w:r>
      <w:r w:rsidR="0035493B">
        <w:rPr>
          <w:rFonts w:ascii="Arial" w:hAnsi="Arial" w:cs="Arial"/>
          <w:sz w:val="20"/>
          <w:szCs w:val="20"/>
        </w:rPr>
        <w:t xml:space="preserve"> and Research Scholars</w:t>
      </w:r>
    </w:p>
    <w:p w:rsidR="00FD2E2E" w:rsidRDefault="00FD2E2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Vice Chancellor</w:t>
      </w:r>
    </w:p>
    <w:p w:rsidR="00D4186A" w:rsidRPr="00CE4150" w:rsidRDefault="00D4186A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Registrar</w:t>
      </w:r>
    </w:p>
    <w:p w:rsidR="00CE4150" w:rsidRDefault="00CE4150" w:rsidP="00CE4150">
      <w:pPr>
        <w:rPr>
          <w:rFonts w:ascii="Arial" w:hAnsi="Arial" w:cs="Arial"/>
          <w:b/>
          <w:sz w:val="20"/>
          <w:szCs w:val="20"/>
        </w:rPr>
      </w:pPr>
    </w:p>
    <w:p w:rsidR="002F49DA" w:rsidRDefault="002F49DA" w:rsidP="00CE4150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py to: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External DC Member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Internal DC Member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Ex-Officio</w:t>
      </w:r>
      <w:bookmarkStart w:id="0" w:name="_GoBack"/>
      <w:bookmarkEnd w:id="0"/>
    </w:p>
    <w:sectPr w:rsidR="002F49DA" w:rsidRPr="002F49DA" w:rsidSect="00601BE7">
      <w:footerReference w:type="even" r:id="rId9"/>
      <w:footerReference w:type="default" r:id="rId10"/>
      <w:pgSz w:w="11909" w:h="16834" w:code="9"/>
      <w:pgMar w:top="360" w:right="680" w:bottom="180" w:left="936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69C8" w:rsidRDefault="008969C8">
      <w:r>
        <w:separator/>
      </w:r>
    </w:p>
  </w:endnote>
  <w:endnote w:type="continuationSeparator" w:id="0">
    <w:p w:rsidR="008969C8" w:rsidRDefault="00896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B76F19" w:rsidP="005974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D071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0714" w:rsidRDefault="00FD0714" w:rsidP="005974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FD0714" w:rsidP="00597493">
    <w:pPr>
      <w:pStyle w:val="Footer"/>
      <w:framePr w:wrap="around" w:vAnchor="text" w:hAnchor="margin" w:xAlign="right" w:y="1"/>
      <w:rPr>
        <w:rStyle w:val="PageNumber"/>
      </w:rPr>
    </w:pPr>
  </w:p>
  <w:p w:rsidR="00FD0714" w:rsidRDefault="00FD0714" w:rsidP="0059749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69C8" w:rsidRDefault="008969C8">
      <w:r>
        <w:separator/>
      </w:r>
    </w:p>
  </w:footnote>
  <w:footnote w:type="continuationSeparator" w:id="0">
    <w:p w:rsidR="008969C8" w:rsidRDefault="00896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FBB"/>
    <w:multiLevelType w:val="hybridMultilevel"/>
    <w:tmpl w:val="4202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A6354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5285E89"/>
    <w:multiLevelType w:val="hybridMultilevel"/>
    <w:tmpl w:val="E780E0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D2DE6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17C6A"/>
    <w:multiLevelType w:val="hybridMultilevel"/>
    <w:tmpl w:val="90326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FF7D1F"/>
    <w:multiLevelType w:val="hybridMultilevel"/>
    <w:tmpl w:val="CC546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50DEC"/>
    <w:multiLevelType w:val="hybridMultilevel"/>
    <w:tmpl w:val="79A4F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02F94"/>
    <w:multiLevelType w:val="hybridMultilevel"/>
    <w:tmpl w:val="E140F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A357D"/>
    <w:multiLevelType w:val="hybridMultilevel"/>
    <w:tmpl w:val="8CBA6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D76388"/>
    <w:multiLevelType w:val="hybridMultilevel"/>
    <w:tmpl w:val="63E4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E526B5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853926"/>
    <w:multiLevelType w:val="hybridMultilevel"/>
    <w:tmpl w:val="D0281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1308D"/>
    <w:multiLevelType w:val="hybridMultilevel"/>
    <w:tmpl w:val="B29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D25200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5C10B9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"/>
  </w:num>
  <w:num w:numId="5">
    <w:abstractNumId w:val="15"/>
  </w:num>
  <w:num w:numId="6">
    <w:abstractNumId w:val="0"/>
  </w:num>
  <w:num w:numId="7">
    <w:abstractNumId w:val="8"/>
  </w:num>
  <w:num w:numId="8">
    <w:abstractNumId w:val="4"/>
  </w:num>
  <w:num w:numId="9">
    <w:abstractNumId w:val="5"/>
  </w:num>
  <w:num w:numId="10">
    <w:abstractNumId w:val="3"/>
  </w:num>
  <w:num w:numId="11">
    <w:abstractNumId w:val="10"/>
  </w:num>
  <w:num w:numId="12">
    <w:abstractNumId w:val="6"/>
  </w:num>
  <w:num w:numId="13">
    <w:abstractNumId w:val="13"/>
  </w:num>
  <w:num w:numId="14">
    <w:abstractNumId w:val="9"/>
  </w:num>
  <w:num w:numId="15">
    <w:abstractNumId w:val="12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A0M7U0tLQ0NTU1MbBU0lEKTi0uzszPAykwqgUAUNuu3ywAAAA="/>
  </w:docVars>
  <w:rsids>
    <w:rsidRoot w:val="00F72FEA"/>
    <w:rsid w:val="00005DB1"/>
    <w:rsid w:val="00010AC2"/>
    <w:rsid w:val="00013E36"/>
    <w:rsid w:val="00091693"/>
    <w:rsid w:val="000A195A"/>
    <w:rsid w:val="000B0D5D"/>
    <w:rsid w:val="0012249B"/>
    <w:rsid w:val="0012356B"/>
    <w:rsid w:val="00132132"/>
    <w:rsid w:val="0014643C"/>
    <w:rsid w:val="00165F40"/>
    <w:rsid w:val="0019536B"/>
    <w:rsid w:val="001A3CDD"/>
    <w:rsid w:val="001B5BB7"/>
    <w:rsid w:val="00202425"/>
    <w:rsid w:val="00220557"/>
    <w:rsid w:val="00225432"/>
    <w:rsid w:val="00231936"/>
    <w:rsid w:val="00246EFE"/>
    <w:rsid w:val="00251A30"/>
    <w:rsid w:val="00252210"/>
    <w:rsid w:val="00281411"/>
    <w:rsid w:val="002C19DF"/>
    <w:rsid w:val="002C52D8"/>
    <w:rsid w:val="002D3F31"/>
    <w:rsid w:val="002E2DA8"/>
    <w:rsid w:val="002E79CE"/>
    <w:rsid w:val="002F49DA"/>
    <w:rsid w:val="002F549B"/>
    <w:rsid w:val="00324ECE"/>
    <w:rsid w:val="00326E61"/>
    <w:rsid w:val="0035493B"/>
    <w:rsid w:val="00377FDB"/>
    <w:rsid w:val="003822DF"/>
    <w:rsid w:val="003D38FF"/>
    <w:rsid w:val="00487A05"/>
    <w:rsid w:val="004B5A47"/>
    <w:rsid w:val="004C143F"/>
    <w:rsid w:val="00544009"/>
    <w:rsid w:val="00553A0C"/>
    <w:rsid w:val="00562021"/>
    <w:rsid w:val="00567303"/>
    <w:rsid w:val="00576D8C"/>
    <w:rsid w:val="00590F71"/>
    <w:rsid w:val="00597493"/>
    <w:rsid w:val="005C5BDB"/>
    <w:rsid w:val="005D0F0C"/>
    <w:rsid w:val="005D145C"/>
    <w:rsid w:val="005E61A8"/>
    <w:rsid w:val="005F7F5C"/>
    <w:rsid w:val="00601BE7"/>
    <w:rsid w:val="006063CA"/>
    <w:rsid w:val="0062191A"/>
    <w:rsid w:val="00633854"/>
    <w:rsid w:val="006A0583"/>
    <w:rsid w:val="006F1B38"/>
    <w:rsid w:val="0071445B"/>
    <w:rsid w:val="007256F4"/>
    <w:rsid w:val="007340DD"/>
    <w:rsid w:val="00737B03"/>
    <w:rsid w:val="007706A3"/>
    <w:rsid w:val="00775A67"/>
    <w:rsid w:val="007842EC"/>
    <w:rsid w:val="008318F6"/>
    <w:rsid w:val="0085674C"/>
    <w:rsid w:val="00865BB9"/>
    <w:rsid w:val="008661EB"/>
    <w:rsid w:val="008969C8"/>
    <w:rsid w:val="008A582D"/>
    <w:rsid w:val="008C131D"/>
    <w:rsid w:val="008D5FCD"/>
    <w:rsid w:val="00903986"/>
    <w:rsid w:val="00977F11"/>
    <w:rsid w:val="009829A4"/>
    <w:rsid w:val="00992680"/>
    <w:rsid w:val="009C6061"/>
    <w:rsid w:val="009C6A76"/>
    <w:rsid w:val="009E7BA5"/>
    <w:rsid w:val="009F30B8"/>
    <w:rsid w:val="00A3417D"/>
    <w:rsid w:val="00A35600"/>
    <w:rsid w:val="00A51EA7"/>
    <w:rsid w:val="00A85FF7"/>
    <w:rsid w:val="00AC6AC7"/>
    <w:rsid w:val="00AE2230"/>
    <w:rsid w:val="00AF5178"/>
    <w:rsid w:val="00B0656C"/>
    <w:rsid w:val="00B36249"/>
    <w:rsid w:val="00B64E9F"/>
    <w:rsid w:val="00B76F19"/>
    <w:rsid w:val="00B84D6C"/>
    <w:rsid w:val="00BB1E2F"/>
    <w:rsid w:val="00BD685C"/>
    <w:rsid w:val="00C0252A"/>
    <w:rsid w:val="00C142A8"/>
    <w:rsid w:val="00C17126"/>
    <w:rsid w:val="00C3032B"/>
    <w:rsid w:val="00C47E57"/>
    <w:rsid w:val="00C5056F"/>
    <w:rsid w:val="00C52522"/>
    <w:rsid w:val="00C52D01"/>
    <w:rsid w:val="00C764E6"/>
    <w:rsid w:val="00C77DD5"/>
    <w:rsid w:val="00C82ADA"/>
    <w:rsid w:val="00C84C66"/>
    <w:rsid w:val="00C9245A"/>
    <w:rsid w:val="00CB4BD6"/>
    <w:rsid w:val="00CD251D"/>
    <w:rsid w:val="00CD75E6"/>
    <w:rsid w:val="00CE4150"/>
    <w:rsid w:val="00D4186A"/>
    <w:rsid w:val="00D43475"/>
    <w:rsid w:val="00D47427"/>
    <w:rsid w:val="00D50FC1"/>
    <w:rsid w:val="00D560E2"/>
    <w:rsid w:val="00D616C7"/>
    <w:rsid w:val="00D8143D"/>
    <w:rsid w:val="00DA1171"/>
    <w:rsid w:val="00DD5A9F"/>
    <w:rsid w:val="00DF7307"/>
    <w:rsid w:val="00E04D0B"/>
    <w:rsid w:val="00E06975"/>
    <w:rsid w:val="00E57DB4"/>
    <w:rsid w:val="00EE3CE0"/>
    <w:rsid w:val="00F276F4"/>
    <w:rsid w:val="00F72FEA"/>
    <w:rsid w:val="00FD0714"/>
    <w:rsid w:val="00FD2E2E"/>
    <w:rsid w:val="00FE1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B3CF9C"/>
  <w15:docId w15:val="{4E28CF7B-8251-4786-BF64-AAA0B290C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CDD"/>
    <w:rPr>
      <w:sz w:val="24"/>
      <w:szCs w:val="24"/>
    </w:rPr>
  </w:style>
  <w:style w:type="paragraph" w:styleId="Heading1">
    <w:name w:val="heading 1"/>
    <w:basedOn w:val="Normal"/>
    <w:next w:val="Normal"/>
    <w:qFormat/>
    <w:rsid w:val="00597493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7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974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7493"/>
  </w:style>
  <w:style w:type="paragraph" w:styleId="Header">
    <w:name w:val="header"/>
    <w:basedOn w:val="Normal"/>
    <w:rsid w:val="009C606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544009"/>
    <w:pPr>
      <w:ind w:left="720"/>
    </w:pPr>
  </w:style>
  <w:style w:type="paragraph" w:styleId="BalloonText">
    <w:name w:val="Balloon Text"/>
    <w:basedOn w:val="Normal"/>
    <w:semiHidden/>
    <w:rsid w:val="00553A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DF827-7726-4DED-A74A-0E25C8D3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UNIVERSITY CHENNAI</vt:lpstr>
    </vt:vector>
  </TitlesOfParts>
  <Company>Centre for Research, Anna University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UNIVERSITY CHENNAI</dc:title>
  <dc:creator>Sivalingam</dc:creator>
  <cp:lastModifiedBy>Admin</cp:lastModifiedBy>
  <cp:revision>15</cp:revision>
  <cp:lastPrinted>2023-02-07T08:43:00Z</cp:lastPrinted>
  <dcterms:created xsi:type="dcterms:W3CDTF">2017-12-07T12:09:00Z</dcterms:created>
  <dcterms:modified xsi:type="dcterms:W3CDTF">2023-02-08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3bb554734d6c2fc90109a17caece58838c8b802400b4e0682e9966bcc75806</vt:lpwstr>
  </property>
</Properties>
</file>